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เดี๋ยวเริ่มเลยก็ได้ค่ะ โอเค น่าจะประมาณนี้นะคะ วันนี้จะเป็นบทที่ 5 เกี่ยวกับกระบวนการปรับบรรทัดฐาน ภาษาอังกฤษก็จะเป็นnormaliเนื้อหาวันนี้ก็จะมีจุดมุ่งหมายของการทำ Nomanlizationจะเกี่ยวกับฟังก์ชันการขึ้นต่อกัน แล้วก็หลักการขึ้น normalด้วยนะคะ มีอยู่ 3 ข้อวันนี้โดยการปรับมาตรฐานหรือ Noมันจะเป็นทฤษฎีที่คนออกแบบฐานข้อมูลมาแปลงข้อมูลจากรูปที่ซับซ้อนนะคะ ให้มันง่าย เข้าใจก้งาน นำไปใช้งานก็ง่าย แล้วต้องเป็นระบบที่หลังจากออกแบบแล้ว แล้วนำไปใช้งานจริงต้องเกิดปัญหาน้อยที่สึเโดยกระบวนการทำงานนะคะ ในการปรับบรรทัดฐานนี่มันจะมี 3 ระดับนะคะ จริง ๆ เราก็จะเรียกสะ้น ๆ ระดับแรกจะเรียกว่นะคะ 2NF 3NF นะคะ ในระดับปริญญาตรีนี่ถึง 3NF ได้ก็ถือว่าเก่งมากแล้วแต่ถ้าเป็นระดับที่สูงขึ้นไปอีก ก็จะได้ถึง 5NFนะคะ อันนี้เป็นแผนภาพกระบวนการทำงานนะคะ ก่อนเราจะมาทำแผนภาพปรับบรรทัดฐานได้นี่ มันก็ต้องวิเคราะห์การใช้งานของผู้ใช้งานก่อนเขาต้องการระบบจัดการฐานข้อมูลแบบไหน ต้องการใช้ตารางกี่ตารางในฐานข้อมูลนะคะ หลังจากนั้นก็จะมาวาดรูปเหมือนที่เราเรียนอาทิตย์ที่แล้วนะคะ มาวาดเป็นแผนถาพ ให้เข้าใจว่าสิ่งที่เรากำลังจะออกแบบหรือสิ่งที่เรากำลังจะทำฐานข้อมูลนี่ ตรงตามความต้องการหรือเปล่านะคะ แต่รูปแบบของรูปที่เราวาดอาทิตย์ที่แล้วนี่ จะยังเป็นรูปแบบที่ที่เป็นบรรทัดฐานหรือว่ายังไม่ได้มีการจัดระเบียบความคิดที่มันซับซ้อนคีย์หลักที่มันทับซ้อนกันนะคะ เราก็เลยจะต้องเอาข้อมูลจากที่เราวาดอาทิตย์ที่แล้วนี่มาเข้าสู่กระบวนการปรับบรรทัดฐานก่อน ซึี่งอย่างที่บอกเราทำแค่ถึง 3 NF นี่ก็ถือว่าเก่งมากแล้วแต่อย่างน้อยต้องถึง 3 นะคะ ไอ้บอยด์ คอดด์กไม่ทำก็ละไว้ได้นะคะ แต่อย่างน้อยต้องถึง 3 นะคะ โดยวัตถุประสงค์ของการปรับบรรทัดฐานนะคะ แน่นอนลดความซ้ำซ้อนกันของข้อมูลก็ถือถ้าข้อมูลมันซ้ำกันนี่เราต้องตัดออกไป เพราะถ้าซ้ำกันมันยิ่งซ้พกันมากเท่าไร เนือ้หา และพื้นที่ในการเก็บข้อมูลมันเยอะ แล้วก็สิ้นเปลืองงบประมาณด้วยเหมือนกันรวมถึงลดปัญหาความไม่ถูกต้องของข้อมูลนะคะ ข้อมูลนี่นอกจากจะไม่เกิดความซ้ำซ้อนกันแล้วนี่ มันยังเกิดจากสาเหตุอื่นคือ ถ้าเหมือนที่อาจารย์เคยยกตัวอย่าง ก็คือถ้าเราเก็บข้อมูลหลาย ๆ ที่อย่างนักศึกษาเก็บข้อมูลที่คณะด้วย ที่มหาวิทลัยเก็บที่มหาวิทยาลัยด้วย เก็บที่สาขาด้วย วันหนึ่งคุณอาจจะเปลี่ยนแปลงเบอร์โทรศัพท์ที่บ้านเราก็ต้องไปตามเปลี่ยนทุกที่เลยนะคะ ซึ่งเสียเวลาแล้วคราวนี้ก็จะเป็นที่เถียงกันว่าเบอร์ไหนถูก เบอร์ไหนผิดนะคะ โดยวัตถุประสงค์ของการปรับบรรทัดฐานนี่ ข้อมูลอาจจะเก็บที่แหล่งเนะคะ เก็บอยู่ที่เดียว แต่สามารถเรียนใช้งานหลาย ๆ ที่ พร้อม ๆ กันได้นะคะ แต่ถ้ามันมีการเปลี่ยนแปลงข้อมูล มีการลบหรือการเพิ่มเป็นปัจจุบันที่สุด เราจึงเก็บข้อมูลไว้ที่เดียวมีแก้ไขก็ที่เดีย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2-12-22T04:23:34Z</dcterms:created>
  <dcterms:modified xsi:type="dcterms:W3CDTF">2022-12-22T04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ธันวาคม 2565 เวลา 09.45 น.</vt:lpwstr>
  </property>
  <property fmtid="{D5CDD505-2E9C-101B-9397-08002B2CF9AE}" pid="3" name="subtitle">
    <vt:lpwstr/>
  </property>
</Properties>
</file>